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c72dca1f14284d2d4b5798b3720b73af53a8a39"/>
    <w:p>
      <w:pPr>
        <w:pStyle w:val="Heading1"/>
      </w:pPr>
      <w:r>
        <w:t xml:space="preserve">Cover Letter for Laboratory Technician Position in United States San Francisco</w:t>
      </w:r>
    </w:p>
    <w:p>
      <w:pPr>
        <w:pStyle w:val="FirstParagraph"/>
      </w:pPr>
      <w:r>
        <w:t xml:space="preserve">Dear [Hiring Manager's Name],</w:t>
      </w:r>
    </w:p>
    <w:p>
      <w:pPr>
        <w:pStyle w:val="BodyText"/>
      </w:pPr>
      <w:r>
        <w:t xml:space="preserve">I am writing to express my enthusiastic interest in the Laboratory Technician position at your esteemed organization, located in the vibrant and innovative city of San Francisco, United States. As a dedicated and skilled professional with a strong background in laboratory sciences, I am eager to contribute my expertise to a dynamic team that values precision, innovation, and excellence. San Francisco’s reputation as a hub for scientific research and technological advancement aligns perfectly with my career aspirations, and I am excited about the opportunity to bring my technical acumen and passion for discovery to your laboratory.</w:t>
      </w:r>
    </w:p>
    <w:p>
      <w:pPr>
        <w:pStyle w:val="BodyText"/>
      </w:pPr>
      <w:r>
        <w:t xml:space="preserve">With over [X years] of experience in laboratory settings, I have developed a robust foundation in analytical techniques, data interpretation, and equipment operation. My career has been driven by a commitment to accuracy and efficiency, whether it involves conducting complex experiments, maintaining detailed records, or collaborating with cross-functional teams. I have worked in diverse environments ranging from academic research facilities to industrial laboratories, where I honed my ability to adapt to evolving protocols and prioritize tasks effectively. These experiences have equipped me with the technical proficiency and problem-solving skills necessary to thrive in a fast-paced laboratory environment, particularly in the United States San Francisco area, known for its cutting-edge research institutions and biotechnology companies.</w:t>
      </w:r>
    </w:p>
    <w:p>
      <w:pPr>
        <w:pStyle w:val="BodyText"/>
      </w:pPr>
      <w:r>
        <w:t xml:space="preserve">One of my core strengths is my ability to execute laboratory procedures with meticulous attention to detail. I am highly proficient in operating advanced instrumentation such as high-performance liquid chromatography (HPLC) systems, polymerase chain reaction (PCR) machines, and spectrophotometers. My experience includes preparing reagents, calibrating equipment, and ensuring compliance with safety standards, which are critical for maintaining the integrity of experimental results. In my previous role at [Previous Employer], I was responsible for managing a high-throughput screening project that required precision in sample preparation and data analysis. This project not only improved our team’s efficiency but also contributed to the publication of a peer-reviewed study on [specific topic], demonstrating my ability to contribute meaningfully to scientific advancement.</w:t>
      </w:r>
    </w:p>
    <w:p>
      <w:pPr>
        <w:pStyle w:val="BodyText"/>
      </w:pPr>
      <w:r>
        <w:t xml:space="preserve">In addition to my technical skills, I possess strong organizational and communication abilities that are essential for success in a laboratory technician role. I am adept at maintaining detailed lab notebooks, tracking inventory, and coordinating with colleagues to ensure seamless operations. My collaborative approach has allowed me to work effectively with scientists, technicians, and other professionals in multidisciplinary teams. For instance, during my time at [Previous Employer], I collaborated with a team of researchers to optimize a cell culture protocol, which significantly reduced contamination rates and improved experimental consistency. This experience underscored the importance of teamwork and adaptability in achieving laboratory goals.</w:t>
      </w:r>
    </w:p>
    <w:p>
      <w:pPr>
        <w:pStyle w:val="BodyText"/>
      </w:pPr>
      <w:r>
        <w:t xml:space="preserve">The United States San Francisco area offers unique opportunities for growth and innovation in the life sciences sector, and I am particularly drawn to your organization’s mission to [mention specific company mission or values, if known]. Whether it is advancing pharmaceutical development, conducting environmental research, or exploring new frontiers in biotechnology, I am eager to contribute my skills to support such initiatives. San Francisco’s thriving ecosystem of startups and established companies provides an ideal environment for a Laboratory Technician to engage in meaningful work while staying at the forefront of scientific discovery.</w:t>
      </w:r>
    </w:p>
    <w:p>
      <w:pPr>
        <w:pStyle w:val="BodyText"/>
      </w:pPr>
      <w:r>
        <w:t xml:space="preserve">I am particularly impressed by your organization’s commitment to [specific aspect, e.g., "sustainability," "innovative research," or "employee development"], which resonates with my own values. I am confident that my background in laboratory operations, coupled with my enthusiasm for scientific inquiry, makes me a strong candidate for this position. I would welcome the opportunity to discuss how my skills and experiences align with your team’s needs and goals.</w:t>
      </w:r>
    </w:p>
    <w:p>
      <w:pPr>
        <w:pStyle w:val="BodyText"/>
      </w:pPr>
      <w:r>
        <w:t xml:space="preserve">Thank you for considering my application. I look forward to the possibility of contributing to your organization’s success in San Francisco, a city that continues to shape the future of science and technology. Please feel free to contact me at [your phone number] or [your email address] at your earliest convenience. I am available for an interview at your discretion and can be reached during [specific days/times, if applicabl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6-07-21T06:59:28Z</dcterms:created>
  <dcterms:modified xsi:type="dcterms:W3CDTF">2026-07-21T06:59:28Z</dcterms:modified>
</cp:coreProperties>
</file>

<file path=docProps/custom.xml><?xml version="1.0" encoding="utf-8"?>
<Properties xmlns="http://schemas.openxmlformats.org/officeDocument/2006/custom-properties" xmlns:vt="http://schemas.openxmlformats.org/officeDocument/2006/docPropsVTypes"/>
</file>